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E6CBC8" w14:textId="58A0D0BD" w:rsidR="00227540" w:rsidRDefault="004012C7">
      <w:pPr>
        <w:pStyle w:val="Title"/>
        <w:pBdr>
          <w:top w:val="nil"/>
          <w:left w:val="nil"/>
          <w:bottom w:val="nil"/>
          <w:right w:val="nil"/>
          <w:between w:val="nil"/>
        </w:pBdr>
        <w:rPr>
          <w:sz w:val="80"/>
          <w:szCs w:val="80"/>
        </w:rPr>
      </w:pPr>
      <w:r>
        <w:rPr>
          <w:b w:val="0"/>
          <w:color w:val="039BE5"/>
          <w:sz w:val="72"/>
          <w:szCs w:val="72"/>
        </w:rPr>
        <w:t xml:space="preserve">Artificial </w:t>
      </w:r>
      <w:proofErr w:type="spellStart"/>
      <w:r>
        <w:rPr>
          <w:b w:val="0"/>
          <w:color w:val="039BE5"/>
          <w:sz w:val="72"/>
          <w:szCs w:val="72"/>
        </w:rPr>
        <w:t>Inteligence</w:t>
      </w:r>
      <w:proofErr w:type="spellEnd"/>
      <w:r>
        <w:br/>
        <w:t>Lab Exercise 1</w:t>
      </w:r>
    </w:p>
    <w:p w14:paraId="312461C4" w14:textId="77777777" w:rsidR="00227540" w:rsidRDefault="004012C7">
      <w:pPr>
        <w:pBdr>
          <w:top w:val="nil"/>
          <w:left w:val="nil"/>
          <w:bottom w:val="nil"/>
          <w:right w:val="nil"/>
          <w:between w:val="nil"/>
        </w:pBdr>
        <w:spacing w:after="3600" w:line="240" w:lineRule="auto"/>
        <w:rPr>
          <w:sz w:val="72"/>
          <w:szCs w:val="72"/>
        </w:rPr>
      </w:pPr>
      <w:r>
        <w:rPr>
          <w:noProof/>
          <w:color w:val="666666"/>
          <w:sz w:val="20"/>
          <w:szCs w:val="20"/>
        </w:rPr>
        <w:drawing>
          <wp:inline distT="114300" distB="114300" distL="114300" distR="114300" wp14:anchorId="101A30F1" wp14:editId="57D43DBB">
            <wp:extent cx="447675" cy="57150"/>
            <wp:effectExtent l="0" t="0" r="0" b="0"/>
            <wp:docPr id="7" name="image2.png" descr="short li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short line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7675" cy="571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BC77930" w14:textId="0D88882E" w:rsidR="00227540" w:rsidRDefault="00A537C9">
      <w:pPr>
        <w:pBdr>
          <w:top w:val="nil"/>
          <w:left w:val="nil"/>
          <w:bottom w:val="nil"/>
          <w:right w:val="nil"/>
          <w:between w:val="nil"/>
        </w:pBdr>
        <w:rPr>
          <w:color w:val="666666"/>
          <w:sz w:val="32"/>
          <w:szCs w:val="32"/>
        </w:rPr>
      </w:pPr>
      <w:r w:rsidRPr="00A537C9">
        <w:rPr>
          <w:sz w:val="32"/>
          <w:szCs w:val="32"/>
        </w:rPr>
        <w:t>Ashwin Prakash</w:t>
      </w:r>
      <w:r w:rsidR="004012C7">
        <w:rPr>
          <w:sz w:val="32"/>
          <w:szCs w:val="32"/>
        </w:rPr>
        <w:br/>
      </w:r>
      <w:r w:rsidR="004012C7">
        <w:rPr>
          <w:color w:val="666666"/>
          <w:sz w:val="32"/>
          <w:szCs w:val="32"/>
        </w:rPr>
        <w:t>RA19110260100</w:t>
      </w:r>
      <w:r>
        <w:rPr>
          <w:color w:val="666666"/>
          <w:sz w:val="32"/>
          <w:szCs w:val="32"/>
        </w:rPr>
        <w:t>48</w:t>
      </w:r>
      <w:r w:rsidR="004012C7">
        <w:br w:type="page"/>
      </w:r>
    </w:p>
    <w:p w14:paraId="0E811BBE" w14:textId="77777777" w:rsidR="00227540" w:rsidRDefault="004012C7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The n- Queens Problem: </w:t>
      </w:r>
    </w:p>
    <w:p w14:paraId="0A11F608" w14:textId="77777777" w:rsidR="00227540" w:rsidRDefault="004012C7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n queen’s problem can be stated as follows. Consider a n * n chessboard on which we have to plac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queens so that no two queens attack each other by being in the same row or in the same column or on the same diagonal</w:t>
      </w:r>
    </w:p>
    <w:p w14:paraId="6E18589C" w14:textId="77777777" w:rsidR="00227540" w:rsidRDefault="004012C7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Aim: </w:t>
      </w:r>
      <w:r>
        <w:rPr>
          <w:rFonts w:ascii="Times New Roman" w:eastAsia="Times New Roman" w:hAnsi="Times New Roman" w:cs="Times New Roman"/>
          <w:sz w:val="24"/>
          <w:szCs w:val="24"/>
        </w:rPr>
        <w:t>To solve N- Queens Problem.</w:t>
      </w:r>
    </w:p>
    <w:p w14:paraId="370C525B" w14:textId="77777777" w:rsidR="00227540" w:rsidRDefault="004012C7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lgorithm: Backtracking Algorithm</w:t>
      </w:r>
    </w:p>
    <w:p w14:paraId="6EC0464C" w14:textId="77777777" w:rsidR="00227540" w:rsidRDefault="004012C7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) Start in the leftmost column</w:t>
      </w:r>
    </w:p>
    <w:p w14:paraId="6155B842" w14:textId="77777777" w:rsidR="00227540" w:rsidRDefault="004012C7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) If all queens are placed</w:t>
      </w:r>
    </w:p>
    <w:p w14:paraId="308AB67C" w14:textId="77777777" w:rsidR="00227540" w:rsidRDefault="004012C7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return true</w:t>
      </w:r>
    </w:p>
    <w:p w14:paraId="54878C36" w14:textId="77777777" w:rsidR="00227540" w:rsidRDefault="004012C7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3) Try all rows in the current column.</w:t>
      </w:r>
    </w:p>
    <w:p w14:paraId="6F1AD34C" w14:textId="77777777" w:rsidR="00227540" w:rsidRDefault="004012C7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</w:p>
    <w:p w14:paraId="73290916" w14:textId="77777777" w:rsidR="00227540" w:rsidRDefault="004012C7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a) If the queen can be placed safely in this row</w:t>
      </w:r>
    </w:p>
    <w:p w14:paraId="084E8236" w14:textId="77777777" w:rsidR="00227540" w:rsidRDefault="004012C7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then mark this [row, column] as part of the</w:t>
      </w:r>
    </w:p>
    <w:p w14:paraId="46E616C7" w14:textId="77777777" w:rsidR="00227540" w:rsidRDefault="004012C7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solution and recursively check if placing</w:t>
      </w:r>
    </w:p>
    <w:p w14:paraId="04049CE0" w14:textId="77777777" w:rsidR="00227540" w:rsidRDefault="004012C7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queen here leads to a solution.</w:t>
      </w:r>
    </w:p>
    <w:p w14:paraId="4002E2EA" w14:textId="77777777" w:rsidR="00227540" w:rsidRDefault="004012C7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b) If placing the queen in [row, column] leads to a solution then return true.</w:t>
      </w:r>
    </w:p>
    <w:p w14:paraId="49C804EC" w14:textId="77777777" w:rsidR="00227540" w:rsidRDefault="004012C7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c) If placing queen doesn't lead to a solution then</w:t>
      </w:r>
    </w:p>
    <w:p w14:paraId="1971AA61" w14:textId="77777777" w:rsidR="00227540" w:rsidRDefault="004012C7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unmark this [row, column] (Backtrack) and go to</w:t>
      </w:r>
    </w:p>
    <w:p w14:paraId="38A1FA25" w14:textId="77777777" w:rsidR="00227540" w:rsidRDefault="004012C7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step (a) to try other rows.</w:t>
      </w:r>
    </w:p>
    <w:p w14:paraId="39062C0B" w14:textId="77777777" w:rsidR="00227540" w:rsidRDefault="004012C7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3) If all rows have been tried and nothing worked,</w:t>
      </w:r>
    </w:p>
    <w:p w14:paraId="3CD46A3A" w14:textId="77777777" w:rsidR="00227540" w:rsidRDefault="004012C7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return false to trigger backtracking.</w:t>
      </w:r>
    </w:p>
    <w:p w14:paraId="3BFC10CE" w14:textId="77777777" w:rsidR="00227540" w:rsidRDefault="00227540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</w:p>
    <w:p w14:paraId="5E625C38" w14:textId="77777777" w:rsidR="00A537C9" w:rsidRDefault="00A537C9">
      <w:pPr>
        <w:spacing w:before="240" w:after="24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01D9197" w14:textId="49911869" w:rsidR="00227540" w:rsidRDefault="004012C7">
      <w:pPr>
        <w:spacing w:before="240" w:after="24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Program:</w:t>
      </w:r>
    </w:p>
    <w:p w14:paraId="51F90D87" w14:textId="77777777" w:rsidR="00C727B2" w:rsidRPr="00A537C9" w:rsidRDefault="00C727B2" w:rsidP="00C727B2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537C9">
        <w:rPr>
          <w:rFonts w:ascii="Consolas" w:eastAsia="Times New Roman" w:hAnsi="Consolas" w:cs="Times New Roman"/>
          <w:color w:val="6A9955"/>
          <w:sz w:val="21"/>
          <w:szCs w:val="21"/>
          <w:lang w:val="en-IN"/>
        </w:rPr>
        <w:t>#Number of queens</w:t>
      </w:r>
    </w:p>
    <w:p w14:paraId="09E28445" w14:textId="4DF8C125" w:rsidR="00C727B2" w:rsidRPr="00C727B2" w:rsidRDefault="00C727B2" w:rsidP="00C727B2">
      <w:pPr>
        <w:shd w:val="clear" w:color="auto" w:fill="1E1E1E"/>
        <w:spacing w:before="0" w:line="285" w:lineRule="atLeast"/>
        <w:ind w:firstLine="72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537C9">
        <w:rPr>
          <w:rFonts w:ascii="Consolas" w:eastAsia="Times New Roman" w:hAnsi="Consolas" w:cs="Times New Roman"/>
          <w:color w:val="4FC1FF"/>
          <w:sz w:val="21"/>
          <w:szCs w:val="21"/>
          <w:lang w:val="en-IN"/>
        </w:rPr>
        <w:t>N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proofErr w:type="gramStart"/>
      <w:r w:rsidRPr="00A537C9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int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A537C9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input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(</w:t>
      </w:r>
      <w:r w:rsidRPr="00A537C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Enter the number of queens"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))</w:t>
      </w:r>
    </w:p>
    <w:p w14:paraId="17E252F5" w14:textId="75DF12D6" w:rsidR="0087332C" w:rsidRPr="00A537C9" w:rsidRDefault="0087332C" w:rsidP="0087332C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>
        <w:rPr>
          <w:rFonts w:ascii="Consolas" w:eastAsia="Times New Roman" w:hAnsi="Consolas" w:cs="Times New Roman"/>
          <w:color w:val="6A9955"/>
          <w:sz w:val="21"/>
          <w:szCs w:val="21"/>
          <w:lang w:val="en-IN"/>
        </w:rPr>
        <w:t>#</w:t>
      </w:r>
      <w:proofErr w:type="gramStart"/>
      <w:r w:rsidRPr="00A537C9">
        <w:rPr>
          <w:rFonts w:ascii="Consolas" w:eastAsia="Times New Roman" w:hAnsi="Consolas" w:cs="Times New Roman"/>
          <w:color w:val="6A9955"/>
          <w:sz w:val="21"/>
          <w:szCs w:val="21"/>
          <w:lang w:val="en-IN"/>
        </w:rPr>
        <w:t>chessboard</w:t>
      </w:r>
      <w:proofErr w:type="gramEnd"/>
    </w:p>
    <w:p w14:paraId="60954ACF" w14:textId="77777777" w:rsidR="0087332C" w:rsidRPr="00A537C9" w:rsidRDefault="0087332C" w:rsidP="0087332C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537C9">
        <w:rPr>
          <w:rFonts w:ascii="Consolas" w:eastAsia="Times New Roman" w:hAnsi="Consolas" w:cs="Times New Roman"/>
          <w:color w:val="6A9955"/>
          <w:sz w:val="21"/>
          <w:szCs w:val="21"/>
          <w:lang w:val="en-IN"/>
        </w:rPr>
        <w:t>#NxN matrix with all elements 0</w:t>
      </w:r>
    </w:p>
    <w:p w14:paraId="5A63D4D1" w14:textId="77777777" w:rsidR="0087332C" w:rsidRPr="00A537C9" w:rsidRDefault="0087332C" w:rsidP="0087332C">
      <w:pPr>
        <w:shd w:val="clear" w:color="auto" w:fill="1E1E1E"/>
        <w:spacing w:before="0" w:line="285" w:lineRule="atLeast"/>
        <w:ind w:firstLine="72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537C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board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[[</w:t>
      </w:r>
      <w:proofErr w:type="gramStart"/>
      <w:r w:rsidRPr="00A537C9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*</w:t>
      </w:r>
      <w:proofErr w:type="gramEnd"/>
      <w:r w:rsidRPr="00A537C9">
        <w:rPr>
          <w:rFonts w:ascii="Consolas" w:eastAsia="Times New Roman" w:hAnsi="Consolas" w:cs="Times New Roman"/>
          <w:color w:val="4FC1FF"/>
          <w:sz w:val="21"/>
          <w:szCs w:val="21"/>
          <w:lang w:val="en-IN"/>
        </w:rPr>
        <w:t>N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A537C9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A537C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_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A537C9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n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A537C9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range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537C9">
        <w:rPr>
          <w:rFonts w:ascii="Consolas" w:eastAsia="Times New Roman" w:hAnsi="Consolas" w:cs="Times New Roman"/>
          <w:color w:val="4FC1FF"/>
          <w:sz w:val="21"/>
          <w:szCs w:val="21"/>
          <w:lang w:val="en-IN"/>
        </w:rPr>
        <w:t>N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]</w:t>
      </w:r>
    </w:p>
    <w:p w14:paraId="0305FDB2" w14:textId="77777777" w:rsidR="0087332C" w:rsidRDefault="0087332C" w:rsidP="00A537C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</w:pPr>
    </w:p>
    <w:p w14:paraId="24D6B200" w14:textId="3D4E61AD" w:rsidR="00A537C9" w:rsidRPr="00A537C9" w:rsidRDefault="00A537C9" w:rsidP="00A537C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537C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def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="006E07C1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will</w:t>
      </w:r>
      <w:r w:rsidRPr="00A537C9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_</w:t>
      </w:r>
      <w:proofErr w:type="gramStart"/>
      <w:r w:rsidRPr="00A537C9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attack</w:t>
      </w:r>
      <w:proofErr w:type="spellEnd"/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proofErr w:type="gramEnd"/>
      <w:r w:rsidRPr="00A537C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, </w:t>
      </w:r>
      <w:r w:rsidRPr="00A537C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:</w:t>
      </w:r>
    </w:p>
    <w:p w14:paraId="5B776B69" w14:textId="77777777" w:rsidR="00A537C9" w:rsidRPr="00A537C9" w:rsidRDefault="00A537C9" w:rsidP="00A537C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A537C9">
        <w:rPr>
          <w:rFonts w:ascii="Consolas" w:eastAsia="Times New Roman" w:hAnsi="Consolas" w:cs="Times New Roman"/>
          <w:color w:val="6A9955"/>
          <w:sz w:val="21"/>
          <w:szCs w:val="21"/>
          <w:lang w:val="en-IN"/>
        </w:rPr>
        <w:t>#</w:t>
      </w:r>
      <w:proofErr w:type="gramStart"/>
      <w:r w:rsidRPr="00A537C9">
        <w:rPr>
          <w:rFonts w:ascii="Consolas" w:eastAsia="Times New Roman" w:hAnsi="Consolas" w:cs="Times New Roman"/>
          <w:color w:val="6A9955"/>
          <w:sz w:val="21"/>
          <w:szCs w:val="21"/>
          <w:lang w:val="en-IN"/>
        </w:rPr>
        <w:t>checking</w:t>
      </w:r>
      <w:proofErr w:type="gramEnd"/>
      <w:r w:rsidRPr="00A537C9">
        <w:rPr>
          <w:rFonts w:ascii="Consolas" w:eastAsia="Times New Roman" w:hAnsi="Consolas" w:cs="Times New Roman"/>
          <w:color w:val="6A9955"/>
          <w:sz w:val="21"/>
          <w:szCs w:val="21"/>
          <w:lang w:val="en-IN"/>
        </w:rPr>
        <w:t xml:space="preserve"> if there is a queen in row or column</w:t>
      </w:r>
    </w:p>
    <w:p w14:paraId="0F608AF1" w14:textId="77777777" w:rsidR="00A537C9" w:rsidRPr="00A537C9" w:rsidRDefault="00A537C9" w:rsidP="00A537C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r w:rsidRPr="00A537C9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A537C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proofErr w:type="spellEnd"/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A537C9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n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A537C9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range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Start"/>
      <w:r w:rsidRPr="00A537C9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A537C9">
        <w:rPr>
          <w:rFonts w:ascii="Consolas" w:eastAsia="Times New Roman" w:hAnsi="Consolas" w:cs="Times New Roman"/>
          <w:color w:val="4FC1FF"/>
          <w:sz w:val="21"/>
          <w:szCs w:val="21"/>
          <w:lang w:val="en-IN"/>
        </w:rPr>
        <w:t>N</w:t>
      </w:r>
      <w:proofErr w:type="gramEnd"/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:</w:t>
      </w:r>
    </w:p>
    <w:p w14:paraId="05BEF355" w14:textId="77777777" w:rsidR="00A537C9" w:rsidRPr="00A537C9" w:rsidRDefault="00A537C9" w:rsidP="00A537C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A537C9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A537C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board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A537C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gramStart"/>
      <w:r w:rsidRPr="00A537C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gramEnd"/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A537C9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A537C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or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A537C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board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A537C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A537C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=</w:t>
      </w:r>
      <w:r w:rsidRPr="00A537C9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</w:t>
      </w:r>
    </w:p>
    <w:p w14:paraId="0989A4B3" w14:textId="77777777" w:rsidR="00A537C9" w:rsidRPr="00A537C9" w:rsidRDefault="00A537C9" w:rsidP="00A537C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A537C9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return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A537C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True</w:t>
      </w:r>
    </w:p>
    <w:p w14:paraId="00802FF0" w14:textId="77777777" w:rsidR="00A537C9" w:rsidRPr="00A537C9" w:rsidRDefault="00A537C9" w:rsidP="00A537C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A537C9">
        <w:rPr>
          <w:rFonts w:ascii="Consolas" w:eastAsia="Times New Roman" w:hAnsi="Consolas" w:cs="Times New Roman"/>
          <w:color w:val="6A9955"/>
          <w:sz w:val="21"/>
          <w:szCs w:val="21"/>
          <w:lang w:val="en-IN"/>
        </w:rPr>
        <w:t>#</w:t>
      </w:r>
      <w:proofErr w:type="gramStart"/>
      <w:r w:rsidRPr="00A537C9">
        <w:rPr>
          <w:rFonts w:ascii="Consolas" w:eastAsia="Times New Roman" w:hAnsi="Consolas" w:cs="Times New Roman"/>
          <w:color w:val="6A9955"/>
          <w:sz w:val="21"/>
          <w:szCs w:val="21"/>
          <w:lang w:val="en-IN"/>
        </w:rPr>
        <w:t>checking</w:t>
      </w:r>
      <w:proofErr w:type="gramEnd"/>
      <w:r w:rsidRPr="00A537C9">
        <w:rPr>
          <w:rFonts w:ascii="Consolas" w:eastAsia="Times New Roman" w:hAnsi="Consolas" w:cs="Times New Roman"/>
          <w:color w:val="6A9955"/>
          <w:sz w:val="21"/>
          <w:szCs w:val="21"/>
          <w:lang w:val="en-IN"/>
        </w:rPr>
        <w:t xml:space="preserve"> diagonals</w:t>
      </w:r>
    </w:p>
    <w:p w14:paraId="50BBB38C" w14:textId="77777777" w:rsidR="00A537C9" w:rsidRPr="00A537C9" w:rsidRDefault="00A537C9" w:rsidP="00A537C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r w:rsidRPr="00A537C9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A537C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proofErr w:type="spellEnd"/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A537C9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n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A537C9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range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Start"/>
      <w:r w:rsidRPr="00A537C9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A537C9">
        <w:rPr>
          <w:rFonts w:ascii="Consolas" w:eastAsia="Times New Roman" w:hAnsi="Consolas" w:cs="Times New Roman"/>
          <w:color w:val="4FC1FF"/>
          <w:sz w:val="21"/>
          <w:szCs w:val="21"/>
          <w:lang w:val="en-IN"/>
        </w:rPr>
        <w:t>N</w:t>
      </w:r>
      <w:proofErr w:type="gramEnd"/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:</w:t>
      </w:r>
    </w:p>
    <w:p w14:paraId="4BE3E5E4" w14:textId="77777777" w:rsidR="00A537C9" w:rsidRPr="00A537C9" w:rsidRDefault="00A537C9" w:rsidP="00A537C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A537C9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A537C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A537C9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n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A537C9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range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Start"/>
      <w:r w:rsidRPr="00A537C9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A537C9">
        <w:rPr>
          <w:rFonts w:ascii="Consolas" w:eastAsia="Times New Roman" w:hAnsi="Consolas" w:cs="Times New Roman"/>
          <w:color w:val="4FC1FF"/>
          <w:sz w:val="21"/>
          <w:szCs w:val="21"/>
          <w:lang w:val="en-IN"/>
        </w:rPr>
        <w:t>N</w:t>
      </w:r>
      <w:proofErr w:type="gramEnd"/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:</w:t>
      </w:r>
    </w:p>
    <w:p w14:paraId="00F72D94" w14:textId="77777777" w:rsidR="00A537C9" w:rsidRPr="00A537C9" w:rsidRDefault="00A537C9" w:rsidP="00A537C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A537C9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(</w:t>
      </w:r>
      <w:proofErr w:type="spellStart"/>
      <w:r w:rsidRPr="00A537C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A537C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</w:t>
      </w:r>
      <w:proofErr w:type="spellEnd"/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=</w:t>
      </w:r>
      <w:proofErr w:type="spellStart"/>
      <w:r w:rsidRPr="00A537C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A537C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proofErr w:type="spellEnd"/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) </w:t>
      </w:r>
      <w:r w:rsidRPr="00A537C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or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(</w:t>
      </w:r>
      <w:r w:rsidRPr="00A537C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-</w:t>
      </w:r>
      <w:r w:rsidRPr="00A537C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=</w:t>
      </w:r>
      <w:proofErr w:type="spellStart"/>
      <w:r w:rsidRPr="00A537C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-</w:t>
      </w:r>
      <w:r w:rsidRPr="00A537C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:</w:t>
      </w:r>
    </w:p>
    <w:p w14:paraId="259C40C3" w14:textId="77777777" w:rsidR="00A537C9" w:rsidRPr="00A537C9" w:rsidRDefault="00A537C9" w:rsidP="00A537C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A537C9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A537C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board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A537C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gramStart"/>
      <w:r w:rsidRPr="00A537C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gramEnd"/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A537C9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</w:t>
      </w:r>
    </w:p>
    <w:p w14:paraId="766D42F1" w14:textId="77777777" w:rsidR="00A537C9" w:rsidRPr="00A537C9" w:rsidRDefault="00A537C9" w:rsidP="00A537C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</w:t>
      </w:r>
      <w:r w:rsidRPr="00A537C9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return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A537C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True</w:t>
      </w:r>
    </w:p>
    <w:p w14:paraId="58AE158B" w14:textId="77777777" w:rsidR="00A537C9" w:rsidRPr="00A537C9" w:rsidRDefault="00A537C9" w:rsidP="00A537C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A537C9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return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A537C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False</w:t>
      </w:r>
    </w:p>
    <w:p w14:paraId="297D4CA4" w14:textId="77777777" w:rsidR="00A537C9" w:rsidRPr="00A537C9" w:rsidRDefault="00A537C9" w:rsidP="00A537C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</w:p>
    <w:p w14:paraId="46F1EC92" w14:textId="77777777" w:rsidR="00A537C9" w:rsidRPr="00A537C9" w:rsidRDefault="00A537C9" w:rsidP="00A537C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537C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def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A537C9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N_queen</w:t>
      </w:r>
      <w:proofErr w:type="spellEnd"/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537C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:</w:t>
      </w:r>
    </w:p>
    <w:p w14:paraId="4A0D7155" w14:textId="77777777" w:rsidR="00A537C9" w:rsidRPr="00A537C9" w:rsidRDefault="00A537C9" w:rsidP="00A537C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A537C9">
        <w:rPr>
          <w:rFonts w:ascii="Consolas" w:eastAsia="Times New Roman" w:hAnsi="Consolas" w:cs="Times New Roman"/>
          <w:color w:val="6A9955"/>
          <w:sz w:val="21"/>
          <w:szCs w:val="21"/>
          <w:lang w:val="en-IN"/>
        </w:rPr>
        <w:t>#</w:t>
      </w:r>
      <w:proofErr w:type="gramStart"/>
      <w:r w:rsidRPr="00A537C9">
        <w:rPr>
          <w:rFonts w:ascii="Consolas" w:eastAsia="Times New Roman" w:hAnsi="Consolas" w:cs="Times New Roman"/>
          <w:color w:val="6A9955"/>
          <w:sz w:val="21"/>
          <w:szCs w:val="21"/>
          <w:lang w:val="en-IN"/>
        </w:rPr>
        <w:t>if</w:t>
      </w:r>
      <w:proofErr w:type="gramEnd"/>
      <w:r w:rsidRPr="00A537C9">
        <w:rPr>
          <w:rFonts w:ascii="Consolas" w:eastAsia="Times New Roman" w:hAnsi="Consolas" w:cs="Times New Roman"/>
          <w:color w:val="6A9955"/>
          <w:sz w:val="21"/>
          <w:szCs w:val="21"/>
          <w:lang w:val="en-IN"/>
        </w:rPr>
        <w:t xml:space="preserve"> n is 0, solution found</w:t>
      </w:r>
    </w:p>
    <w:p w14:paraId="00C1B0FC" w14:textId="77777777" w:rsidR="00A537C9" w:rsidRPr="00A537C9" w:rsidRDefault="00A537C9" w:rsidP="00A537C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A537C9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A537C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=</w:t>
      </w:r>
      <w:r w:rsidRPr="00A537C9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</w:t>
      </w:r>
    </w:p>
    <w:p w14:paraId="21AF64A1" w14:textId="77777777" w:rsidR="00A537C9" w:rsidRPr="00A537C9" w:rsidRDefault="00A537C9" w:rsidP="00A537C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A537C9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return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A537C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True</w:t>
      </w:r>
    </w:p>
    <w:p w14:paraId="60B426FD" w14:textId="77777777" w:rsidR="00A537C9" w:rsidRPr="00A537C9" w:rsidRDefault="00A537C9" w:rsidP="00A537C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A537C9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A537C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A537C9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n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A537C9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range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Start"/>
      <w:r w:rsidRPr="00A537C9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A537C9">
        <w:rPr>
          <w:rFonts w:ascii="Consolas" w:eastAsia="Times New Roman" w:hAnsi="Consolas" w:cs="Times New Roman"/>
          <w:color w:val="4FC1FF"/>
          <w:sz w:val="21"/>
          <w:szCs w:val="21"/>
          <w:lang w:val="en-IN"/>
        </w:rPr>
        <w:t>N</w:t>
      </w:r>
      <w:proofErr w:type="gramEnd"/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:</w:t>
      </w:r>
    </w:p>
    <w:p w14:paraId="7A48AD95" w14:textId="77777777" w:rsidR="00A537C9" w:rsidRPr="00A537C9" w:rsidRDefault="00A537C9" w:rsidP="00A537C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A537C9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A537C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A537C9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n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A537C9">
        <w:rPr>
          <w:rFonts w:ascii="Consolas" w:eastAsia="Times New Roman" w:hAnsi="Consolas" w:cs="Times New Roman"/>
          <w:color w:val="4EC9B0"/>
          <w:sz w:val="21"/>
          <w:szCs w:val="21"/>
          <w:lang w:val="en-IN"/>
        </w:rPr>
        <w:t>range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Start"/>
      <w:r w:rsidRPr="00A537C9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A537C9">
        <w:rPr>
          <w:rFonts w:ascii="Consolas" w:eastAsia="Times New Roman" w:hAnsi="Consolas" w:cs="Times New Roman"/>
          <w:color w:val="4FC1FF"/>
          <w:sz w:val="21"/>
          <w:szCs w:val="21"/>
          <w:lang w:val="en-IN"/>
        </w:rPr>
        <w:t>N</w:t>
      </w:r>
      <w:proofErr w:type="gramEnd"/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:</w:t>
      </w:r>
    </w:p>
    <w:p w14:paraId="5138246A" w14:textId="77777777" w:rsidR="00A537C9" w:rsidRPr="00A537C9" w:rsidRDefault="00A537C9" w:rsidP="00A537C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A537C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''checking if we can place a queen here or not</w:t>
      </w:r>
    </w:p>
    <w:p w14:paraId="71D9D6F0" w14:textId="77777777" w:rsidR="00A537C9" w:rsidRPr="00A537C9" w:rsidRDefault="00A537C9" w:rsidP="00A537C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537C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            queen will not be placed if the place is being attacked</w:t>
      </w:r>
    </w:p>
    <w:p w14:paraId="4D17AC9F" w14:textId="77777777" w:rsidR="00A537C9" w:rsidRPr="00A537C9" w:rsidRDefault="00A537C9" w:rsidP="00A537C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537C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            or already occupied'''</w:t>
      </w:r>
    </w:p>
    <w:p w14:paraId="20463E49" w14:textId="0B6144E9" w:rsidR="00A537C9" w:rsidRPr="00A537C9" w:rsidRDefault="00A537C9" w:rsidP="00A537C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A537C9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(</w:t>
      </w:r>
      <w:r w:rsidRPr="00A537C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not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="006E07C1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will</w:t>
      </w:r>
      <w:r w:rsidRPr="00A537C9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_attack</w:t>
      </w:r>
      <w:proofErr w:type="spellEnd"/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proofErr w:type="gramStart"/>
      <w:r w:rsidRPr="00A537C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A537C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proofErr w:type="spellEnd"/>
      <w:proofErr w:type="gramEnd"/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))) </w:t>
      </w:r>
      <w:r w:rsidRPr="00A537C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and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(</w:t>
      </w:r>
      <w:r w:rsidRPr="00A537C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board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A537C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A537C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!=</w:t>
      </w:r>
      <w:r w:rsidRPr="00A537C9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:</w:t>
      </w:r>
    </w:p>
    <w:p w14:paraId="41D026EC" w14:textId="77777777" w:rsidR="00A537C9" w:rsidRPr="00A537C9" w:rsidRDefault="00A537C9" w:rsidP="00A537C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A537C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board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A537C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A537C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] = </w:t>
      </w:r>
      <w:r w:rsidRPr="00A537C9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</w:p>
    <w:p w14:paraId="6972129C" w14:textId="77777777" w:rsidR="00A537C9" w:rsidRPr="00A537C9" w:rsidRDefault="00A537C9" w:rsidP="00A537C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A537C9">
        <w:rPr>
          <w:rFonts w:ascii="Consolas" w:eastAsia="Times New Roman" w:hAnsi="Consolas" w:cs="Times New Roman"/>
          <w:color w:val="6A9955"/>
          <w:sz w:val="21"/>
          <w:szCs w:val="21"/>
          <w:lang w:val="en-IN"/>
        </w:rPr>
        <w:t>#</w:t>
      </w:r>
      <w:proofErr w:type="gramStart"/>
      <w:r w:rsidRPr="00A537C9">
        <w:rPr>
          <w:rFonts w:ascii="Consolas" w:eastAsia="Times New Roman" w:hAnsi="Consolas" w:cs="Times New Roman"/>
          <w:color w:val="6A9955"/>
          <w:sz w:val="21"/>
          <w:szCs w:val="21"/>
          <w:lang w:val="en-IN"/>
        </w:rPr>
        <w:t>recursion</w:t>
      </w:r>
      <w:proofErr w:type="gramEnd"/>
    </w:p>
    <w:p w14:paraId="5840D392" w14:textId="0CF619FA" w:rsidR="00A537C9" w:rsidRPr="00A537C9" w:rsidRDefault="00A537C9" w:rsidP="00A537C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A537C9">
        <w:rPr>
          <w:rFonts w:ascii="Consolas" w:eastAsia="Times New Roman" w:hAnsi="Consolas" w:cs="Times New Roman"/>
          <w:color w:val="6A9955"/>
          <w:sz w:val="21"/>
          <w:szCs w:val="21"/>
          <w:lang w:val="en-IN"/>
        </w:rPr>
        <w:t>#</w:t>
      </w:r>
      <w:proofErr w:type="gramStart"/>
      <w:r w:rsidRPr="00A537C9">
        <w:rPr>
          <w:rFonts w:ascii="Consolas" w:eastAsia="Times New Roman" w:hAnsi="Consolas" w:cs="Times New Roman"/>
          <w:color w:val="6A9955"/>
          <w:sz w:val="21"/>
          <w:szCs w:val="21"/>
          <w:lang w:val="en-IN"/>
        </w:rPr>
        <w:t>w</w:t>
      </w:r>
      <w:r w:rsidR="00304CE1">
        <w:rPr>
          <w:rFonts w:ascii="Consolas" w:eastAsia="Times New Roman" w:hAnsi="Consolas" w:cs="Times New Roman"/>
          <w:color w:val="6A9955"/>
          <w:sz w:val="21"/>
          <w:szCs w:val="21"/>
          <w:lang w:val="en-IN"/>
        </w:rPr>
        <w:t>h</w:t>
      </w:r>
      <w:r w:rsidRPr="00A537C9">
        <w:rPr>
          <w:rFonts w:ascii="Consolas" w:eastAsia="Times New Roman" w:hAnsi="Consolas" w:cs="Times New Roman"/>
          <w:color w:val="6A9955"/>
          <w:sz w:val="21"/>
          <w:szCs w:val="21"/>
          <w:lang w:val="en-IN"/>
        </w:rPr>
        <w:t>ether</w:t>
      </w:r>
      <w:proofErr w:type="gramEnd"/>
      <w:r w:rsidRPr="00A537C9">
        <w:rPr>
          <w:rFonts w:ascii="Consolas" w:eastAsia="Times New Roman" w:hAnsi="Consolas" w:cs="Times New Roman"/>
          <w:color w:val="6A9955"/>
          <w:sz w:val="21"/>
          <w:szCs w:val="21"/>
          <w:lang w:val="en-IN"/>
        </w:rPr>
        <w:t xml:space="preserve"> we can put the next queen with this </w:t>
      </w:r>
      <w:proofErr w:type="spellStart"/>
      <w:r w:rsidRPr="00A537C9">
        <w:rPr>
          <w:rFonts w:ascii="Consolas" w:eastAsia="Times New Roman" w:hAnsi="Consolas" w:cs="Times New Roman"/>
          <w:color w:val="6A9955"/>
          <w:sz w:val="21"/>
          <w:szCs w:val="21"/>
          <w:lang w:val="en-IN"/>
        </w:rPr>
        <w:t>arrangment</w:t>
      </w:r>
      <w:proofErr w:type="spellEnd"/>
      <w:r w:rsidRPr="00A537C9">
        <w:rPr>
          <w:rFonts w:ascii="Consolas" w:eastAsia="Times New Roman" w:hAnsi="Consolas" w:cs="Times New Roman"/>
          <w:color w:val="6A9955"/>
          <w:sz w:val="21"/>
          <w:szCs w:val="21"/>
          <w:lang w:val="en-IN"/>
        </w:rPr>
        <w:t xml:space="preserve"> or not</w:t>
      </w:r>
    </w:p>
    <w:p w14:paraId="4A016D44" w14:textId="77777777" w:rsidR="00A537C9" w:rsidRPr="00A537C9" w:rsidRDefault="00A537C9" w:rsidP="00A537C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A537C9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A537C9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N_queen</w:t>
      </w:r>
      <w:proofErr w:type="spellEnd"/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537C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-</w:t>
      </w:r>
      <w:proofErr w:type="gramStart"/>
      <w:r w:rsidRPr="00A537C9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=</w:t>
      </w:r>
      <w:proofErr w:type="gramEnd"/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A537C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True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</w:t>
      </w:r>
    </w:p>
    <w:p w14:paraId="33C9B2C1" w14:textId="77777777" w:rsidR="00A537C9" w:rsidRPr="00A537C9" w:rsidRDefault="00A537C9" w:rsidP="00A537C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</w:t>
      </w:r>
      <w:r w:rsidRPr="00A537C9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return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A537C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True</w:t>
      </w:r>
    </w:p>
    <w:p w14:paraId="5BDB62EA" w14:textId="77777777" w:rsidR="00A537C9" w:rsidRPr="00A537C9" w:rsidRDefault="00A537C9" w:rsidP="00A537C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A537C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board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A537C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r w:rsidRPr="00A537C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] = </w:t>
      </w:r>
      <w:r w:rsidRPr="00A537C9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</w:p>
    <w:p w14:paraId="0A6E8BD2" w14:textId="77777777" w:rsidR="00A537C9" w:rsidRPr="00A537C9" w:rsidRDefault="00A537C9" w:rsidP="00A537C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</w:p>
    <w:p w14:paraId="4DF69E7A" w14:textId="2D9D5C03" w:rsidR="00A537C9" w:rsidRDefault="00A537C9" w:rsidP="00A537C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</w:pP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A537C9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return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A537C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False</w:t>
      </w:r>
    </w:p>
    <w:p w14:paraId="47BA3188" w14:textId="77777777" w:rsidR="006E07C1" w:rsidRDefault="006E07C1" w:rsidP="00A537C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</w:pPr>
    </w:p>
    <w:p w14:paraId="08DFAFDE" w14:textId="73BB0E29" w:rsidR="006E07C1" w:rsidRDefault="006E07C1" w:rsidP="00A537C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</w:pPr>
      <w:r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 xml:space="preserve">def </w:t>
      </w:r>
      <w:proofErr w:type="spellStart"/>
      <w:r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printBorad</w:t>
      </w:r>
      <w:proofErr w:type="spellEnd"/>
      <w:r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(</w:t>
      </w:r>
      <w:proofErr w:type="spellStart"/>
      <w:r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brd</w:t>
      </w:r>
      <w:proofErr w:type="spellEnd"/>
      <w:r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):</w:t>
      </w:r>
    </w:p>
    <w:p w14:paraId="6A1B3088" w14:textId="0856357B" w:rsidR="006E07C1" w:rsidRDefault="006E07C1" w:rsidP="00A537C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</w:pPr>
      <w:r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ab/>
        <w:t xml:space="preserve">for </w:t>
      </w:r>
      <w:proofErr w:type="spellStart"/>
      <w:r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</w:t>
      </w:r>
      <w:proofErr w:type="spellEnd"/>
      <w:r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 xml:space="preserve"> in </w:t>
      </w:r>
      <w:proofErr w:type="spellStart"/>
      <w:r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brd</w:t>
      </w:r>
      <w:proofErr w:type="spellEnd"/>
      <w:r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:</w:t>
      </w:r>
    </w:p>
    <w:p w14:paraId="6E4E53CC" w14:textId="4BDBCD52" w:rsidR="006E07C1" w:rsidRPr="00A537C9" w:rsidRDefault="006E07C1" w:rsidP="00A537C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ab/>
        <w:t xml:space="preserve">   print(</w:t>
      </w:r>
      <w:proofErr w:type="spellStart"/>
      <w:r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</w:t>
      </w:r>
      <w:proofErr w:type="spellEnd"/>
      <w:r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)</w:t>
      </w:r>
    </w:p>
    <w:p w14:paraId="092A8817" w14:textId="71FF1CFD" w:rsidR="00A537C9" w:rsidRDefault="00A537C9" w:rsidP="00A537C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</w:p>
    <w:p w14:paraId="6308119D" w14:textId="793C0536" w:rsidR="006E07C1" w:rsidRDefault="006E07C1" w:rsidP="00A537C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if __name__ == “__main”</w:t>
      </w:r>
      <w:r w:rsidR="00FD534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</w:t>
      </w:r>
    </w:p>
    <w:p w14:paraId="3FB37EB2" w14:textId="43356928" w:rsidR="00A537C9" w:rsidRDefault="00A537C9" w:rsidP="0087332C">
      <w:pPr>
        <w:shd w:val="clear" w:color="auto" w:fill="1E1E1E"/>
        <w:spacing w:before="0" w:line="285" w:lineRule="atLeast"/>
        <w:ind w:firstLine="72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proofErr w:type="spellStart"/>
      <w:r w:rsidRPr="00A537C9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lastRenderedPageBreak/>
        <w:t>N_queen</w:t>
      </w:r>
      <w:proofErr w:type="spellEnd"/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A537C9">
        <w:rPr>
          <w:rFonts w:ascii="Consolas" w:eastAsia="Times New Roman" w:hAnsi="Consolas" w:cs="Times New Roman"/>
          <w:color w:val="4FC1FF"/>
          <w:sz w:val="21"/>
          <w:szCs w:val="21"/>
          <w:lang w:val="en-IN"/>
        </w:rPr>
        <w:t>N</w:t>
      </w:r>
      <w:r w:rsidRPr="00A537C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60E09C32" w14:textId="3F210D11" w:rsidR="00A537C9" w:rsidRPr="00A537C9" w:rsidRDefault="006E07C1" w:rsidP="00FD534F">
      <w:pPr>
        <w:shd w:val="clear" w:color="auto" w:fill="1E1E1E"/>
        <w:spacing w:before="0" w:line="285" w:lineRule="atLeast"/>
        <w:ind w:firstLine="72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proofErr w:type="spellStart"/>
      <w:r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printBoard</w:t>
      </w:r>
      <w:proofErr w:type="spellEnd"/>
      <w:r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board)</w:t>
      </w:r>
    </w:p>
    <w:p w14:paraId="3B7382E0" w14:textId="2512927B" w:rsidR="00227540" w:rsidRDefault="006E07C1">
      <w:pPr>
        <w:spacing w:before="240" w:after="24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06E5AE05" wp14:editId="63E3D930">
            <wp:simplePos x="0" y="0"/>
            <wp:positionH relativeFrom="margin">
              <wp:posOffset>-274955</wp:posOffset>
            </wp:positionH>
            <wp:positionV relativeFrom="paragraph">
              <wp:posOffset>372110</wp:posOffset>
            </wp:positionV>
            <wp:extent cx="6788150" cy="373380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8150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012C7">
        <w:rPr>
          <w:rFonts w:ascii="Times New Roman" w:eastAsia="Times New Roman" w:hAnsi="Times New Roman" w:cs="Times New Roman"/>
          <w:b/>
          <w:sz w:val="24"/>
          <w:szCs w:val="24"/>
        </w:rPr>
        <w:t>Output:</w:t>
      </w:r>
    </w:p>
    <w:p w14:paraId="1CD9B719" w14:textId="72403A89" w:rsidR="006E07C1" w:rsidRDefault="006E07C1">
      <w:pPr>
        <w:spacing w:before="240" w:after="24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FE3F1F0" w14:textId="2C74C737" w:rsidR="0058371C" w:rsidRDefault="0058371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290145E" w14:textId="6A8AAEC8" w:rsidR="00227540" w:rsidRDefault="004012C7">
      <w:pPr>
        <w:shd w:val="clear" w:color="auto" w:fill="FFFFFF"/>
        <w:spacing w:before="0" w:after="220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t xml:space="preserve">Result: 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The n-queens problem</w:t>
      </w:r>
      <w:r w:rsidR="0058371C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(4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queens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problem) has been solved using a backtracking algorithm.</w:t>
      </w:r>
    </w:p>
    <w:p w14:paraId="7C6A2BAB" w14:textId="77777777" w:rsidR="00227540" w:rsidRDefault="00227540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  <w:highlight w:val="white"/>
        </w:rPr>
      </w:pPr>
    </w:p>
    <w:sectPr w:rsidR="00227540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C8A65D" w14:textId="77777777" w:rsidR="00A86E50" w:rsidRDefault="00A86E50">
      <w:pPr>
        <w:spacing w:before="0" w:line="240" w:lineRule="auto"/>
      </w:pPr>
      <w:r>
        <w:separator/>
      </w:r>
    </w:p>
  </w:endnote>
  <w:endnote w:type="continuationSeparator" w:id="0">
    <w:p w14:paraId="7B43338E" w14:textId="77777777" w:rsidR="00A86E50" w:rsidRDefault="00A86E50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Proxima Nova">
    <w:altName w:val="Tahoma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0AC58" w14:textId="77777777" w:rsidR="00227540" w:rsidRDefault="004012C7">
    <w:pPr>
      <w:pBdr>
        <w:top w:val="nil"/>
        <w:left w:val="nil"/>
        <w:bottom w:val="nil"/>
        <w:right w:val="nil"/>
        <w:between w:val="nil"/>
      </w:pBdr>
      <w:jc w:val="right"/>
    </w:pPr>
    <w:r>
      <w:fldChar w:fldCharType="begin"/>
    </w:r>
    <w:r>
      <w:instrText>PAGE</w:instrText>
    </w:r>
    <w:r>
      <w:fldChar w:fldCharType="separate"/>
    </w:r>
    <w:r w:rsidR="00A537C9">
      <w:rPr>
        <w:noProof/>
      </w:rPr>
      <w:t>1</w:t>
    </w:r>
    <w:r>
      <w:fldChar w:fldCharType="end"/>
    </w:r>
    <w:r>
      <w:rPr>
        <w:noProof/>
      </w:rPr>
      <w:drawing>
        <wp:anchor distT="0" distB="0" distL="0" distR="0" simplePos="0" relativeHeight="251661312" behindDoc="0" locked="0" layoutInCell="1" hidden="0" allowOverlap="1" wp14:anchorId="25206214" wp14:editId="665F5582">
          <wp:simplePos x="0" y="0"/>
          <wp:positionH relativeFrom="column">
            <wp:posOffset>-914399</wp:posOffset>
          </wp:positionH>
          <wp:positionV relativeFrom="paragraph">
            <wp:posOffset>438150</wp:posOffset>
          </wp:positionV>
          <wp:extent cx="7781925" cy="409575"/>
          <wp:effectExtent l="0" t="0" r="0" b="0"/>
          <wp:wrapTopAndBottom distT="0" distB="0"/>
          <wp:docPr id="3" name="image1.png" descr="foote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footer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892178" w14:textId="77777777" w:rsidR="00227540" w:rsidRDefault="004012C7">
    <w:pPr>
      <w:pBdr>
        <w:top w:val="nil"/>
        <w:left w:val="nil"/>
        <w:bottom w:val="nil"/>
        <w:right w:val="nil"/>
        <w:between w:val="nil"/>
      </w:pBdr>
      <w:jc w:val="right"/>
    </w:pPr>
    <w:r>
      <w:rPr>
        <w:noProof/>
      </w:rPr>
      <w:drawing>
        <wp:anchor distT="0" distB="0" distL="0" distR="0" simplePos="0" relativeHeight="251662336" behindDoc="0" locked="0" layoutInCell="1" hidden="0" allowOverlap="1" wp14:anchorId="7478D32F" wp14:editId="5A4A95CD">
          <wp:simplePos x="0" y="0"/>
          <wp:positionH relativeFrom="column">
            <wp:posOffset>-914399</wp:posOffset>
          </wp:positionH>
          <wp:positionV relativeFrom="paragraph">
            <wp:posOffset>438150</wp:posOffset>
          </wp:positionV>
          <wp:extent cx="7781925" cy="409575"/>
          <wp:effectExtent l="0" t="0" r="0" b="0"/>
          <wp:wrapTopAndBottom distT="0" distB="0"/>
          <wp:docPr id="2" name="image1.png" descr="foote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footer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0C4F85" w14:textId="77777777" w:rsidR="00A86E50" w:rsidRDefault="00A86E50">
      <w:pPr>
        <w:spacing w:before="0" w:line="240" w:lineRule="auto"/>
      </w:pPr>
      <w:r>
        <w:separator/>
      </w:r>
    </w:p>
  </w:footnote>
  <w:footnote w:type="continuationSeparator" w:id="0">
    <w:p w14:paraId="35D67D23" w14:textId="77777777" w:rsidR="00A86E50" w:rsidRDefault="00A86E50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B45467" w14:textId="33D85E9A" w:rsidR="00227540" w:rsidRDefault="004012C7">
    <w:pPr>
      <w:pBdr>
        <w:top w:val="nil"/>
        <w:left w:val="nil"/>
        <w:bottom w:val="nil"/>
        <w:right w:val="nil"/>
        <w:between w:val="nil"/>
      </w:pBdr>
      <w:spacing w:before="640"/>
      <w:rPr>
        <w:color w:val="666666"/>
        <w:sz w:val="20"/>
        <w:szCs w:val="20"/>
      </w:rPr>
    </w:pPr>
    <w:r>
      <w:rPr>
        <w:color w:val="666666"/>
        <w:sz w:val="20"/>
        <w:szCs w:val="20"/>
      </w:rPr>
      <w:t xml:space="preserve">Artificial </w:t>
    </w:r>
    <w:proofErr w:type="spellStart"/>
    <w:r>
      <w:rPr>
        <w:color w:val="666666"/>
        <w:sz w:val="20"/>
        <w:szCs w:val="20"/>
      </w:rPr>
      <w:t>Inteligence</w:t>
    </w:r>
    <w:proofErr w:type="spellEnd"/>
    <w:r>
      <w:rPr>
        <w:color w:val="666666"/>
        <w:sz w:val="20"/>
        <w:szCs w:val="20"/>
      </w:rPr>
      <w:t xml:space="preserve"> lab</w:t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 w:rsidR="00A537C9" w:rsidRPr="00A537C9">
      <w:rPr>
        <w:color w:val="666666"/>
        <w:sz w:val="20"/>
        <w:szCs w:val="20"/>
      </w:rPr>
      <w:t>Ashwin Prakash</w:t>
    </w:r>
    <w:r>
      <w:rPr>
        <w:color w:val="666666"/>
        <w:sz w:val="20"/>
        <w:szCs w:val="20"/>
      </w:rPr>
      <w:t xml:space="preserve"> | RA19110260100</w:t>
    </w:r>
    <w:r>
      <w:rPr>
        <w:noProof/>
      </w:rPr>
      <w:drawing>
        <wp:anchor distT="0" distB="0" distL="0" distR="0" simplePos="0" relativeHeight="251658240" behindDoc="0" locked="0" layoutInCell="1" hidden="0" allowOverlap="1" wp14:anchorId="10D013EB" wp14:editId="1998E0FC">
          <wp:simplePos x="0" y="0"/>
          <wp:positionH relativeFrom="column">
            <wp:posOffset>-914399</wp:posOffset>
          </wp:positionH>
          <wp:positionV relativeFrom="paragraph">
            <wp:posOffset>-66674</wp:posOffset>
          </wp:positionV>
          <wp:extent cx="7781925" cy="95250"/>
          <wp:effectExtent l="0" t="0" r="0" b="0"/>
          <wp:wrapTopAndBottom distT="0" distB="0"/>
          <wp:docPr id="1" name="image1.png" descr="horizontal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horizontal lin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952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59264" behindDoc="0" locked="0" layoutInCell="1" hidden="0" allowOverlap="1" wp14:anchorId="18FBE962" wp14:editId="1335132B">
          <wp:simplePos x="0" y="0"/>
          <wp:positionH relativeFrom="column">
            <wp:posOffset>-919162</wp:posOffset>
          </wp:positionH>
          <wp:positionV relativeFrom="paragraph">
            <wp:posOffset>-66674</wp:posOffset>
          </wp:positionV>
          <wp:extent cx="7781925" cy="95250"/>
          <wp:effectExtent l="0" t="0" r="0" b="0"/>
          <wp:wrapTopAndBottom distT="0" distB="0"/>
          <wp:docPr id="8" name="image1.png" descr="horizontal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horizontal lin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952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A537C9">
      <w:rPr>
        <w:color w:val="666666"/>
        <w:sz w:val="20"/>
        <w:szCs w:val="20"/>
      </w:rPr>
      <w:t>48</w:t>
    </w:r>
  </w:p>
  <w:p w14:paraId="7916CFA7" w14:textId="77777777" w:rsidR="00227540" w:rsidRDefault="004012C7">
    <w:pPr>
      <w:pBdr>
        <w:top w:val="nil"/>
        <w:left w:val="nil"/>
        <w:bottom w:val="nil"/>
        <w:right w:val="nil"/>
        <w:between w:val="nil"/>
      </w:pBdr>
      <w:rPr>
        <w:color w:val="666666"/>
        <w:sz w:val="20"/>
        <w:szCs w:val="20"/>
      </w:rPr>
    </w:pPr>
    <w:r>
      <w:rPr>
        <w:noProof/>
        <w:color w:val="666666"/>
        <w:sz w:val="20"/>
        <w:szCs w:val="20"/>
      </w:rPr>
      <w:drawing>
        <wp:inline distT="114300" distB="114300" distL="114300" distR="114300" wp14:anchorId="762D25CB" wp14:editId="3D0FE065">
          <wp:extent cx="447675" cy="57150"/>
          <wp:effectExtent l="0" t="0" r="0" b="0"/>
          <wp:docPr id="5" name="image3.png" descr="short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short line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47675" cy="57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720F1D" w14:textId="77777777" w:rsidR="00227540" w:rsidRDefault="004012C7">
    <w:pPr>
      <w:pBdr>
        <w:top w:val="nil"/>
        <w:left w:val="nil"/>
        <w:bottom w:val="nil"/>
        <w:right w:val="nil"/>
        <w:between w:val="nil"/>
      </w:pBdr>
      <w:spacing w:before="640"/>
    </w:pPr>
    <w:r>
      <w:rPr>
        <w:noProof/>
      </w:rPr>
      <w:drawing>
        <wp:anchor distT="0" distB="0" distL="0" distR="0" simplePos="0" relativeHeight="251660288" behindDoc="0" locked="0" layoutInCell="1" hidden="0" allowOverlap="1" wp14:anchorId="72603790" wp14:editId="70407942">
          <wp:simplePos x="0" y="0"/>
          <wp:positionH relativeFrom="column">
            <wp:posOffset>-919162</wp:posOffset>
          </wp:positionH>
          <wp:positionV relativeFrom="paragraph">
            <wp:posOffset>-66674</wp:posOffset>
          </wp:positionV>
          <wp:extent cx="7781925" cy="95250"/>
          <wp:effectExtent l="0" t="0" r="0" b="0"/>
          <wp:wrapTopAndBottom distT="0" distB="0"/>
          <wp:docPr id="4" name="image1.png" descr="horizontal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horizontal lin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952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MDIyMTcyNDUwNjVW0lEKTi0uzszPAykwrgUAOlpaDSwAAAA="/>
  </w:docVars>
  <w:rsids>
    <w:rsidRoot w:val="00227540"/>
    <w:rsid w:val="00227540"/>
    <w:rsid w:val="002F0216"/>
    <w:rsid w:val="00304CE1"/>
    <w:rsid w:val="004012C7"/>
    <w:rsid w:val="0058371C"/>
    <w:rsid w:val="006E07C1"/>
    <w:rsid w:val="0087332C"/>
    <w:rsid w:val="00A537C9"/>
    <w:rsid w:val="00A825A7"/>
    <w:rsid w:val="00A86E50"/>
    <w:rsid w:val="00C727B2"/>
    <w:rsid w:val="00DB6986"/>
    <w:rsid w:val="00FD53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8FA30B"/>
  <w15:docId w15:val="{E64CD3D7-0509-4925-8ACE-C60B0517D1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roxima Nova" w:eastAsia="Proxima Nova" w:hAnsi="Proxima Nova" w:cs="Proxima Nova"/>
        <w:sz w:val="22"/>
        <w:szCs w:val="22"/>
        <w:lang w:val="en" w:eastAsia="en-IN" w:bidi="ar-SA"/>
      </w:rPr>
    </w:rPrDefault>
    <w:pPrDefault>
      <w:pPr>
        <w:spacing w:before="20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/>
      <w:outlineLvl w:val="0"/>
    </w:pPr>
    <w:rPr>
      <w:color w:val="039BE5"/>
      <w:sz w:val="36"/>
      <w:szCs w:val="36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outlineLvl w:val="1"/>
    </w:pPr>
    <w:rPr>
      <w:color w:val="E61A17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outlineLvl w:val="2"/>
    </w:pPr>
    <w:rPr>
      <w:color w:val="008A05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1440" w:line="240" w:lineRule="auto"/>
    </w:pPr>
    <w:rPr>
      <w:b/>
      <w:color w:val="404040"/>
      <w:sz w:val="96"/>
      <w:szCs w:val="9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200"/>
    </w:pPr>
    <w:rPr>
      <w:sz w:val="32"/>
      <w:szCs w:val="32"/>
    </w:rPr>
  </w:style>
  <w:style w:type="paragraph" w:styleId="NoSpacing">
    <w:name w:val="No Spacing"/>
    <w:link w:val="NoSpacingChar"/>
    <w:uiPriority w:val="1"/>
    <w:qFormat/>
    <w:rsid w:val="00A537C9"/>
    <w:pPr>
      <w:spacing w:before="0" w:line="240" w:lineRule="auto"/>
    </w:pPr>
    <w:rPr>
      <w:rFonts w:asciiTheme="minorHAnsi" w:eastAsiaTheme="minorEastAsia" w:hAnsiTheme="minorHAnsi" w:cstheme="minorBidi"/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537C9"/>
    <w:rPr>
      <w:rFonts w:asciiTheme="minorHAnsi" w:eastAsiaTheme="minorEastAsia" w:hAnsiTheme="minorHAnsi" w:cstheme="minorBidi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A537C9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37C9"/>
  </w:style>
  <w:style w:type="paragraph" w:styleId="Footer">
    <w:name w:val="footer"/>
    <w:basedOn w:val="Normal"/>
    <w:link w:val="FooterChar"/>
    <w:uiPriority w:val="99"/>
    <w:unhideWhenUsed/>
    <w:rsid w:val="00A537C9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37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247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51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79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3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5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5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3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1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4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7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0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3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6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2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7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2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0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65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6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46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23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2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4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1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4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5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350</Words>
  <Characters>199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win Prakash</dc:creator>
  <cp:lastModifiedBy>Ashwin Prakash</cp:lastModifiedBy>
  <cp:revision>7</cp:revision>
  <cp:lastPrinted>2022-01-23T09:04:00Z</cp:lastPrinted>
  <dcterms:created xsi:type="dcterms:W3CDTF">2022-01-23T09:02:00Z</dcterms:created>
  <dcterms:modified xsi:type="dcterms:W3CDTF">2022-02-04T08:49:00Z</dcterms:modified>
</cp:coreProperties>
</file>